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0872C" w14:textId="77777777" w:rsidR="007C065B" w:rsidRDefault="007C065B" w:rsidP="007C065B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5AB7210D" w14:textId="77777777" w:rsidR="007C065B" w:rsidRDefault="007C065B" w:rsidP="007C065B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52E51557" w14:textId="13ED7A26" w:rsidR="007C065B" w:rsidRPr="00227ABD" w:rsidRDefault="00605F9F" w:rsidP="007C065B">
      <w:pPr>
        <w:rPr>
          <w:color w:val="404040" w:themeColor="text1" w:themeTint="BF"/>
          <w:sz w:val="20"/>
          <w:szCs w:val="20"/>
        </w:rPr>
      </w:pPr>
      <w:r w:rsidRPr="00227ABD">
        <w:rPr>
          <w:color w:val="404040" w:themeColor="text1" w:themeTint="BF"/>
          <w:sz w:val="20"/>
          <w:szCs w:val="20"/>
        </w:rPr>
        <w:t>*</w:t>
      </w:r>
      <w:r w:rsidR="007C065B" w:rsidRPr="00227ABD">
        <w:rPr>
          <w:color w:val="404040" w:themeColor="text1" w:themeTint="BF"/>
          <w:sz w:val="20"/>
          <w:szCs w:val="20"/>
        </w:rPr>
        <w:t xml:space="preserve">This survey is intended to gather feedback from </w:t>
      </w:r>
      <w:r w:rsidR="00A90A53">
        <w:rPr>
          <w:color w:val="404040" w:themeColor="text1" w:themeTint="BF"/>
          <w:sz w:val="20"/>
          <w:szCs w:val="20"/>
        </w:rPr>
        <w:t>learners</w:t>
      </w:r>
      <w:r w:rsidR="007C065B" w:rsidRPr="00227ABD">
        <w:rPr>
          <w:color w:val="404040" w:themeColor="text1" w:themeTint="BF"/>
          <w:sz w:val="20"/>
          <w:szCs w:val="20"/>
        </w:rPr>
        <w:t xml:space="preserve"> on the careers programme. It gathers </w:t>
      </w:r>
      <w:r w:rsidR="00A90A53">
        <w:rPr>
          <w:color w:val="404040" w:themeColor="text1" w:themeTint="BF"/>
          <w:sz w:val="20"/>
          <w:szCs w:val="20"/>
        </w:rPr>
        <w:t>learner</w:t>
      </w:r>
      <w:r w:rsidR="007C065B" w:rsidRPr="00227ABD">
        <w:rPr>
          <w:color w:val="404040" w:themeColor="text1" w:themeTint="BF"/>
          <w:sz w:val="20"/>
          <w:szCs w:val="20"/>
        </w:rPr>
        <w:t xml:space="preserve"> perceptions on their knowledge and experience of the careers programme.</w:t>
      </w:r>
    </w:p>
    <w:p w14:paraId="6F1740AB" w14:textId="77777777" w:rsidR="00935E4D" w:rsidRPr="00227ABD" w:rsidRDefault="00935E4D"/>
    <w:p w14:paraId="00EED984" w14:textId="131FDFFD" w:rsidR="00F93FA8" w:rsidRPr="00227ABD" w:rsidRDefault="00935E4D">
      <w:pPr>
        <w:rPr>
          <w:b/>
          <w:bCs/>
          <w:color w:val="00A8A8"/>
          <w:sz w:val="60"/>
          <w:szCs w:val="60"/>
        </w:rPr>
      </w:pPr>
      <w:r w:rsidRPr="00227ABD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DB" w:rsidRPr="00227ABD">
        <w:rPr>
          <w:b/>
          <w:bCs/>
          <w:noProof/>
          <w:color w:val="00A8A8"/>
          <w:sz w:val="60"/>
          <w:szCs w:val="60"/>
        </w:rPr>
        <w:t xml:space="preserve">Careers </w:t>
      </w:r>
      <w:r w:rsidR="00274A12" w:rsidRPr="00227ABD">
        <w:rPr>
          <w:b/>
          <w:bCs/>
          <w:noProof/>
          <w:color w:val="00A8A8"/>
          <w:sz w:val="60"/>
          <w:szCs w:val="60"/>
        </w:rPr>
        <w:t>Programme</w:t>
      </w:r>
      <w:r w:rsidRPr="00227ABD">
        <w:rPr>
          <w:b/>
          <w:bCs/>
          <w:color w:val="00A8A8"/>
          <w:sz w:val="60"/>
          <w:szCs w:val="60"/>
        </w:rPr>
        <w:t xml:space="preserve"> </w:t>
      </w:r>
      <w:r w:rsidR="00350F04" w:rsidRPr="00227ABD">
        <w:rPr>
          <w:b/>
          <w:bCs/>
          <w:color w:val="00A8A8"/>
          <w:sz w:val="60"/>
          <w:szCs w:val="60"/>
        </w:rPr>
        <w:t>E</w:t>
      </w:r>
      <w:r w:rsidRPr="00227ABD">
        <w:rPr>
          <w:b/>
          <w:bCs/>
          <w:color w:val="00A8A8"/>
          <w:sz w:val="60"/>
          <w:szCs w:val="60"/>
        </w:rPr>
        <w:t>valuation</w:t>
      </w:r>
    </w:p>
    <w:p w14:paraId="7D65D487" w14:textId="7D1116C8" w:rsidR="00605F9F" w:rsidRPr="00227ABD" w:rsidRDefault="00A90A53">
      <w:pPr>
        <w:rPr>
          <w:b/>
          <w:bCs/>
          <w:color w:val="009B9B"/>
          <w:sz w:val="60"/>
          <w:szCs w:val="60"/>
        </w:rPr>
      </w:pPr>
      <w:r>
        <w:rPr>
          <w:b/>
          <w:bCs/>
          <w:color w:val="009B9B"/>
          <w:sz w:val="60"/>
          <w:szCs w:val="60"/>
        </w:rPr>
        <w:t>Learner</w:t>
      </w:r>
    </w:p>
    <w:p w14:paraId="1955E643" w14:textId="0DF7DA66" w:rsidR="00350F04" w:rsidRPr="00227ABD" w:rsidRDefault="00BD2794">
      <w:pPr>
        <w:rPr>
          <w:color w:val="404040" w:themeColor="text1" w:themeTint="BF"/>
          <w:sz w:val="20"/>
          <w:szCs w:val="20"/>
        </w:rPr>
      </w:pPr>
      <w:r w:rsidRPr="00227ABD">
        <w:rPr>
          <w:color w:val="404040" w:themeColor="text1" w:themeTint="BF"/>
          <w:sz w:val="20"/>
          <w:szCs w:val="20"/>
        </w:rPr>
        <w:t>Name:</w:t>
      </w:r>
    </w:p>
    <w:p w14:paraId="16766B95" w14:textId="76AC8569" w:rsidR="00605F9F" w:rsidRPr="00227ABD" w:rsidRDefault="00D3173A">
      <w:pPr>
        <w:rPr>
          <w:color w:val="404040" w:themeColor="text1" w:themeTint="BF"/>
          <w:sz w:val="20"/>
          <w:szCs w:val="20"/>
        </w:rPr>
      </w:pPr>
      <w:r w:rsidRPr="00227ABD">
        <w:rPr>
          <w:color w:val="404040" w:themeColor="text1" w:themeTint="BF"/>
          <w:sz w:val="20"/>
          <w:szCs w:val="20"/>
        </w:rPr>
        <w:t>Year Group:</w:t>
      </w:r>
    </w:p>
    <w:p w14:paraId="24A9A9CE" w14:textId="1BE40733" w:rsidR="00935E4D" w:rsidRPr="00227ABD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209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2001"/>
      </w:tblGrid>
      <w:tr w:rsidR="00FD7F5D" w:rsidRPr="00227ABD" w14:paraId="48B1DA28" w14:textId="77777777" w:rsidTr="00A90A53">
        <w:tc>
          <w:tcPr>
            <w:tcW w:w="9209" w:type="dxa"/>
            <w:gridSpan w:val="5"/>
            <w:shd w:val="clear" w:color="auto" w:fill="00A8A8"/>
          </w:tcPr>
          <w:p w14:paraId="3F58B202" w14:textId="1873B795" w:rsidR="00FD7F5D" w:rsidRPr="00227ABD" w:rsidRDefault="001E092A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Do you understand</w:t>
            </w:r>
            <w:r w:rsidR="00F44A4E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the purpose of </w:t>
            </w:r>
            <w:r w:rsidR="00D3173A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careers programme at 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="00D3173A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</w:t>
            </w:r>
            <w:r w:rsidR="00A90A53">
              <w:rPr>
                <w:b/>
                <w:bCs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1E092A" w:rsidRPr="00227ABD" w14:paraId="4C2BD7BC" w14:textId="77777777" w:rsidTr="00A90A53">
        <w:tc>
          <w:tcPr>
            <w:tcW w:w="1802" w:type="dxa"/>
            <w:shd w:val="clear" w:color="auto" w:fill="E9F6F6"/>
          </w:tcPr>
          <w:p w14:paraId="3590FCD1" w14:textId="7C1828EA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163FAC9A" w14:textId="3C28AC00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3CD5F26" w14:textId="6D7D5056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18C7E80F" w14:textId="746C4806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481E4437" w14:textId="79140131" w:rsidR="001E092A" w:rsidRPr="00227ABD" w:rsidRDefault="001E092A" w:rsidP="001E092A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5B1C30" w:rsidRPr="00227ABD" w14:paraId="6B2ED089" w14:textId="77777777" w:rsidTr="00A90A53">
        <w:tc>
          <w:tcPr>
            <w:tcW w:w="9209" w:type="dxa"/>
            <w:gridSpan w:val="5"/>
            <w:shd w:val="clear" w:color="auto" w:fill="00A8A8"/>
          </w:tcPr>
          <w:p w14:paraId="14390984" w14:textId="693C2214" w:rsidR="005B1C30" w:rsidRPr="00227ABD" w:rsidRDefault="001E092A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0" w:name="_Hlk36479941"/>
            <w:bookmarkStart w:id="1" w:name="_Hlk34390611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Do you know who</w:t>
            </w:r>
            <w:r w:rsidR="005B1C30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to contact for support around careers at 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="005B1C30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</w:t>
            </w:r>
            <w:r w:rsidR="00A90A53">
              <w:rPr>
                <w:b/>
                <w:bCs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1E092A" w:rsidRPr="00227ABD" w14:paraId="293DBBC5" w14:textId="77777777" w:rsidTr="00A90A53">
        <w:tc>
          <w:tcPr>
            <w:tcW w:w="1802" w:type="dxa"/>
            <w:shd w:val="clear" w:color="auto" w:fill="E9F6F6"/>
          </w:tcPr>
          <w:p w14:paraId="7E0311D3" w14:textId="560159BC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56CFC7CF" w14:textId="7FF9B8D8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7C312949" w14:textId="565CB7C8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0509D49A" w14:textId="2264546B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652DCDD1" w14:textId="7E075CE4" w:rsidR="001E092A" w:rsidRPr="00227ABD" w:rsidRDefault="001E092A" w:rsidP="001E092A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F44A4E" w:rsidRPr="00227ABD" w14:paraId="27F7B3AA" w14:textId="77777777" w:rsidTr="00A90A53">
        <w:tc>
          <w:tcPr>
            <w:tcW w:w="9209" w:type="dxa"/>
            <w:gridSpan w:val="5"/>
            <w:shd w:val="clear" w:color="auto" w:fill="00A8A8"/>
          </w:tcPr>
          <w:p w14:paraId="5B6760C1" w14:textId="7CF17B07" w:rsidR="00F44A4E" w:rsidRPr="00227ABD" w:rsidRDefault="00F44A4E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428"/>
            <w:bookmarkEnd w:id="0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</w:t>
            </w:r>
            <w:r w:rsidR="001665A8" w:rsidRPr="00227ABD">
              <w:rPr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1665A8" w:rsidRPr="00227ABD">
              <w:rPr>
                <w:b/>
                <w:bCs/>
                <w:color w:val="FFFFFF" w:themeColor="background1"/>
                <w:sz w:val="24"/>
                <w:szCs w:val="24"/>
              </w:rPr>
              <w:t>have you learned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about jobs and opportunities</w:t>
            </w:r>
            <w:r w:rsidR="00213F90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available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locally and nationally</w:t>
            </w:r>
            <w:r w:rsidR="001665A8" w:rsidRPr="00227ABD">
              <w:rPr>
                <w:b/>
                <w:bCs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1665A8" w:rsidRPr="00227ABD" w14:paraId="5BB8433B" w14:textId="77777777" w:rsidTr="00A90A53">
        <w:tc>
          <w:tcPr>
            <w:tcW w:w="1802" w:type="dxa"/>
            <w:shd w:val="clear" w:color="auto" w:fill="E9F6F6"/>
          </w:tcPr>
          <w:p w14:paraId="64B45BA5" w14:textId="1C0FD555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62CAF71" w14:textId="5FBE09A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B536E79" w14:textId="6986B017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AC1EB81" w14:textId="792E36D8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3C747BA5" w14:textId="7CFB06DC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2F831B9D" w14:textId="77777777" w:rsidTr="00A90A53">
        <w:tc>
          <w:tcPr>
            <w:tcW w:w="9209" w:type="dxa"/>
            <w:gridSpan w:val="5"/>
            <w:shd w:val="clear" w:color="auto" w:fill="00A8A8"/>
          </w:tcPr>
          <w:p w14:paraId="26052C59" w14:textId="5709C0C4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, have you learned about careers during lessons?</w:t>
            </w:r>
          </w:p>
        </w:tc>
      </w:tr>
      <w:tr w:rsidR="001665A8" w:rsidRPr="00227ABD" w14:paraId="4FBA529F" w14:textId="77777777" w:rsidTr="00A90A53">
        <w:tc>
          <w:tcPr>
            <w:tcW w:w="1802" w:type="dxa"/>
            <w:shd w:val="clear" w:color="auto" w:fill="E9F6F6"/>
          </w:tcPr>
          <w:p w14:paraId="2C2246B3" w14:textId="670C2C7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39FF13E6" w14:textId="640D787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09AB345A" w14:textId="3361E22A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0804135A" w14:textId="026571B0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1F670F15" w14:textId="08C72AC2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01BFFC35" w14:textId="77777777" w:rsidTr="00A90A53">
        <w:tc>
          <w:tcPr>
            <w:tcW w:w="9209" w:type="dxa"/>
            <w:gridSpan w:val="5"/>
            <w:shd w:val="clear" w:color="auto" w:fill="00A8A8"/>
          </w:tcPr>
          <w:p w14:paraId="63B0692E" w14:textId="55CA60C6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78815031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Over the past year, have you met </w:t>
            </w:r>
            <w:r w:rsidR="00A73376">
              <w:rPr>
                <w:b/>
                <w:bCs/>
                <w:color w:val="FFFFFF" w:themeColor="background1"/>
                <w:sz w:val="24"/>
                <w:szCs w:val="24"/>
              </w:rPr>
              <w:t xml:space="preserve">and spoken 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with employers?</w:t>
            </w:r>
          </w:p>
        </w:tc>
      </w:tr>
      <w:bookmarkEnd w:id="3"/>
      <w:tr w:rsidR="001665A8" w:rsidRPr="00227ABD" w14:paraId="64591D15" w14:textId="77777777" w:rsidTr="00A90A53">
        <w:tc>
          <w:tcPr>
            <w:tcW w:w="1802" w:type="dxa"/>
            <w:shd w:val="clear" w:color="auto" w:fill="E9F6F6"/>
          </w:tcPr>
          <w:p w14:paraId="76E2F214" w14:textId="0987CCDF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B6DDCF4" w14:textId="43FD05A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0C267DD" w14:textId="25AA0DB4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D17606C" w14:textId="2F0B9280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04DB18F5" w14:textId="6A000693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5A0F5B59" w14:textId="77777777" w:rsidTr="00A90A53">
        <w:tc>
          <w:tcPr>
            <w:tcW w:w="9209" w:type="dxa"/>
            <w:gridSpan w:val="5"/>
            <w:shd w:val="clear" w:color="auto" w:fill="00A8A8"/>
          </w:tcPr>
          <w:p w14:paraId="75F884E6" w14:textId="07096F42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, have you had experiences of the workplace? E.g., visiting a workplace/ doing work experience.</w:t>
            </w:r>
          </w:p>
        </w:tc>
      </w:tr>
      <w:tr w:rsidR="001665A8" w:rsidRPr="00227ABD" w14:paraId="47EBCC5D" w14:textId="77777777" w:rsidTr="00A90A53">
        <w:tc>
          <w:tcPr>
            <w:tcW w:w="1802" w:type="dxa"/>
            <w:shd w:val="clear" w:color="auto" w:fill="E9F6F6"/>
          </w:tcPr>
          <w:p w14:paraId="1A303F79" w14:textId="1FD5C6F5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47FFCC24" w14:textId="60843972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3B4749FC" w14:textId="5524EE76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8EE1845" w14:textId="3120A984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2125F319" w14:textId="4D14012C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1665A8" w:rsidRPr="00227ABD" w14:paraId="7AB2DBBB" w14:textId="77777777" w:rsidTr="00A90A53">
        <w:tc>
          <w:tcPr>
            <w:tcW w:w="9209" w:type="dxa"/>
            <w:gridSpan w:val="5"/>
            <w:shd w:val="clear" w:color="auto" w:fill="00A8A8"/>
          </w:tcPr>
          <w:p w14:paraId="4594DB6E" w14:textId="37966C19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Over the past year, have you met with a range of learning providers including Sixth Forms, colleges, </w:t>
            </w:r>
            <w:r w:rsidR="00605F9F" w:rsidRPr="00227ABD">
              <w:rPr>
                <w:b/>
                <w:bCs/>
                <w:color w:val="FFFFFF" w:themeColor="background1"/>
                <w:sz w:val="24"/>
                <w:szCs w:val="24"/>
              </w:rPr>
              <w:t>universities,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and apprenticeship providers? [delete as appropriate]</w:t>
            </w:r>
          </w:p>
        </w:tc>
      </w:tr>
      <w:tr w:rsidR="001665A8" w:rsidRPr="00227ABD" w14:paraId="1584F4F3" w14:textId="77777777" w:rsidTr="00A90A53">
        <w:tc>
          <w:tcPr>
            <w:tcW w:w="1802" w:type="dxa"/>
            <w:shd w:val="clear" w:color="auto" w:fill="E9F6F6"/>
          </w:tcPr>
          <w:p w14:paraId="3AA48DCB" w14:textId="0A006926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55E07E22" w14:textId="2C6A8902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053D2F1" w14:textId="1E949FA7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AD0334E" w14:textId="735EED98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304D0351" w14:textId="1BCDE226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1665A8" w:rsidRPr="00227ABD" w14:paraId="1CE7F57D" w14:textId="77777777" w:rsidTr="00A90A53">
        <w:tc>
          <w:tcPr>
            <w:tcW w:w="9209" w:type="dxa"/>
            <w:gridSpan w:val="5"/>
            <w:shd w:val="clear" w:color="auto" w:fill="00A8A8"/>
          </w:tcPr>
          <w:p w14:paraId="409E8884" w14:textId="49622E3A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, have you learned about a range of learning pathways for after you finish school?</w:t>
            </w:r>
          </w:p>
        </w:tc>
      </w:tr>
      <w:tr w:rsidR="001665A8" w:rsidRPr="00227ABD" w14:paraId="15F08337" w14:textId="77777777" w:rsidTr="00A90A53">
        <w:tc>
          <w:tcPr>
            <w:tcW w:w="1802" w:type="dxa"/>
            <w:shd w:val="clear" w:color="auto" w:fill="E9F6F6"/>
          </w:tcPr>
          <w:p w14:paraId="09C18578" w14:textId="7FE4079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602A03E4" w14:textId="5FD5DD1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6E41D9D" w14:textId="080FD30E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850FD6E" w14:textId="104C2084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2001" w:type="dxa"/>
            <w:shd w:val="clear" w:color="auto" w:fill="E9F6F6"/>
          </w:tcPr>
          <w:p w14:paraId="1617464C" w14:textId="53882372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7C0418FA" w14:textId="77777777" w:rsidTr="00A90A53">
        <w:tc>
          <w:tcPr>
            <w:tcW w:w="9209" w:type="dxa"/>
            <w:gridSpan w:val="5"/>
          </w:tcPr>
          <w:p w14:paraId="3FFED8B6" w14:textId="77777777" w:rsidR="00F11688" w:rsidRDefault="00F11688" w:rsidP="001665A8">
            <w:pPr>
              <w:spacing w:before="120" w:after="120"/>
              <w:rPr>
                <w:b/>
                <w:bCs/>
                <w:color w:val="00A8A8"/>
              </w:rPr>
            </w:pPr>
          </w:p>
          <w:p w14:paraId="7223C311" w14:textId="60FF5F7B" w:rsidR="001665A8" w:rsidRDefault="001665A8" w:rsidP="001665A8">
            <w:pPr>
              <w:spacing w:before="120" w:after="120"/>
              <w:rPr>
                <w:b/>
                <w:bCs/>
                <w:color w:val="00A8A8"/>
              </w:rPr>
            </w:pPr>
            <w:r w:rsidRPr="00F11688">
              <w:rPr>
                <w:b/>
                <w:bCs/>
                <w:color w:val="00A8A8"/>
              </w:rPr>
              <w:t xml:space="preserve">How much do you agree with the following </w:t>
            </w:r>
            <w:r w:rsidR="00605F9F" w:rsidRPr="00F11688">
              <w:rPr>
                <w:b/>
                <w:bCs/>
                <w:color w:val="00A8A8"/>
              </w:rPr>
              <w:t>statements?</w:t>
            </w:r>
          </w:p>
          <w:p w14:paraId="4F75F9FC" w14:textId="1276C9AE" w:rsidR="00F11688" w:rsidRPr="00227ABD" w:rsidRDefault="00F11688" w:rsidP="001665A8">
            <w:pPr>
              <w:spacing w:before="120" w:after="120"/>
              <w:rPr>
                <w:b/>
                <w:bCs/>
                <w:color w:val="009B9B"/>
              </w:rPr>
            </w:pPr>
          </w:p>
        </w:tc>
      </w:tr>
      <w:tr w:rsidR="001665A8" w:rsidRPr="00227ABD" w14:paraId="573FCB2D" w14:textId="77777777" w:rsidTr="00A90A53">
        <w:tc>
          <w:tcPr>
            <w:tcW w:w="9209" w:type="dxa"/>
            <w:gridSpan w:val="5"/>
            <w:shd w:val="clear" w:color="auto" w:fill="00A8A8"/>
          </w:tcPr>
          <w:p w14:paraId="008707B8" w14:textId="046E95D8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 careers programme is supporting me to understand careers and the world of work</w:t>
            </w:r>
          </w:p>
        </w:tc>
      </w:tr>
      <w:tr w:rsidR="001665A8" w:rsidRPr="00227ABD" w14:paraId="4190B2ED" w14:textId="77777777" w:rsidTr="00A90A53">
        <w:tc>
          <w:tcPr>
            <w:tcW w:w="1802" w:type="dxa"/>
            <w:shd w:val="clear" w:color="auto" w:fill="E9F6F6"/>
          </w:tcPr>
          <w:p w14:paraId="2C36440C" w14:textId="484D76D1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bookmarkStart w:id="4" w:name="_Hlk36480443"/>
            <w:r w:rsidRPr="000C3EB4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8DD4020" w14:textId="5ED41860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AF1D535" w14:textId="09B7FCA9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A8D13F7" w14:textId="72649471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2001" w:type="dxa"/>
            <w:shd w:val="clear" w:color="auto" w:fill="E9F6F6"/>
          </w:tcPr>
          <w:p w14:paraId="2143D009" w14:textId="179FA3F8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1665A8" w:rsidRPr="00227ABD" w14:paraId="33683080" w14:textId="77777777" w:rsidTr="00A90A53">
        <w:tc>
          <w:tcPr>
            <w:tcW w:w="9209" w:type="dxa"/>
            <w:gridSpan w:val="5"/>
            <w:shd w:val="clear" w:color="auto" w:fill="00A8A8"/>
          </w:tcPr>
          <w:p w14:paraId="779F4006" w14:textId="29CED726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5" w:name="_Hlk204001446"/>
            <w:bookmarkEnd w:id="4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 careers programme is supporting me to make informed choices at key decision points</w:t>
            </w:r>
          </w:p>
        </w:tc>
      </w:tr>
      <w:bookmarkEnd w:id="5"/>
      <w:tr w:rsidR="001665A8" w:rsidRPr="00227ABD" w14:paraId="51D6427B" w14:textId="77777777" w:rsidTr="00A90A53">
        <w:tc>
          <w:tcPr>
            <w:tcW w:w="1802" w:type="dxa"/>
            <w:shd w:val="clear" w:color="auto" w:fill="E9F6F6"/>
          </w:tcPr>
          <w:p w14:paraId="3F195DF7" w14:textId="77777777" w:rsidR="001665A8" w:rsidRPr="00F61A37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B36A0CD" w14:textId="77777777" w:rsidR="001665A8" w:rsidRPr="00F61A37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C3AAAC" w14:textId="77777777" w:rsidR="001665A8" w:rsidRPr="00F61A37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27745ED" w14:textId="1E38672F" w:rsidR="001665A8" w:rsidRPr="00F61A37" w:rsidRDefault="001665A8" w:rsidP="001665A8">
            <w:pPr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2001" w:type="dxa"/>
            <w:shd w:val="clear" w:color="auto" w:fill="E9F6F6"/>
          </w:tcPr>
          <w:p w14:paraId="24C26CD7" w14:textId="74DB358A" w:rsidR="001665A8" w:rsidRPr="00F61A37" w:rsidRDefault="001665A8" w:rsidP="001665A8">
            <w:pPr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850358" w:rsidRPr="00227ABD" w14:paraId="5D150A99" w14:textId="77777777">
        <w:tc>
          <w:tcPr>
            <w:tcW w:w="9209" w:type="dxa"/>
            <w:gridSpan w:val="5"/>
            <w:shd w:val="clear" w:color="auto" w:fill="00A8A8"/>
          </w:tcPr>
          <w:p w14:paraId="6A9479E4" w14:textId="4F8D5EE4" w:rsidR="00850358" w:rsidRPr="00850358" w:rsidRDefault="00850358" w:rsidP="00850358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color w:val="404040" w:themeColor="text1" w:themeTint="BF"/>
                <w:sz w:val="20"/>
                <w:szCs w:val="20"/>
              </w:rPr>
            </w:pPr>
            <w:r w:rsidRPr="00850358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careers programme is supporting me to </w:t>
            </w:r>
            <w:r w:rsidR="00B84FBF">
              <w:rPr>
                <w:b/>
                <w:bCs/>
                <w:color w:val="FFFFFF" w:themeColor="background1"/>
                <w:sz w:val="24"/>
                <w:szCs w:val="24"/>
              </w:rPr>
              <w:t>develop skills for my future</w:t>
            </w:r>
          </w:p>
        </w:tc>
      </w:tr>
      <w:tr w:rsidR="00EE5F1F" w:rsidRPr="00227ABD" w14:paraId="6FE2FCD9" w14:textId="77777777" w:rsidTr="00A90A53">
        <w:tc>
          <w:tcPr>
            <w:tcW w:w="1802" w:type="dxa"/>
            <w:shd w:val="clear" w:color="auto" w:fill="E9F6F6"/>
          </w:tcPr>
          <w:p w14:paraId="0B448992" w14:textId="4C188481" w:rsidR="00EE5F1F" w:rsidRPr="00F61A37" w:rsidRDefault="00EE5F1F" w:rsidP="00EE5F1F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5F5E4E6D" w14:textId="63A01703" w:rsidR="00EE5F1F" w:rsidRPr="00F61A37" w:rsidRDefault="00EE5F1F" w:rsidP="00EE5F1F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FF381C4" w14:textId="0F9FB93E" w:rsidR="00EE5F1F" w:rsidRPr="00F61A37" w:rsidRDefault="00EE5F1F" w:rsidP="00EE5F1F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C611B1" w14:textId="7D922941" w:rsidR="00EE5F1F" w:rsidRPr="00F61A37" w:rsidRDefault="00EE5F1F" w:rsidP="00EE5F1F">
            <w:pPr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2001" w:type="dxa"/>
            <w:shd w:val="clear" w:color="auto" w:fill="E9F6F6"/>
          </w:tcPr>
          <w:p w14:paraId="78A1BD2A" w14:textId="6B45A97B" w:rsidR="00EE5F1F" w:rsidRPr="00F61A37" w:rsidRDefault="00EE5F1F" w:rsidP="00EE5F1F">
            <w:pPr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1"/>
      <w:bookmarkEnd w:id="2"/>
    </w:tbl>
    <w:p w14:paraId="0385D3D3" w14:textId="18A1DA35" w:rsidR="00CE48B9" w:rsidRPr="00227ABD" w:rsidRDefault="00CE48B9"/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9010"/>
      </w:tblGrid>
      <w:tr w:rsidR="00CE48B9" w:rsidRPr="00227ABD" w14:paraId="79407FA1" w14:textId="77777777" w:rsidTr="00F93FA8">
        <w:tc>
          <w:tcPr>
            <w:tcW w:w="9010" w:type="dxa"/>
            <w:shd w:val="clear" w:color="auto" w:fill="00A8A8"/>
          </w:tcPr>
          <w:p w14:paraId="4BC254EA" w14:textId="62E79DF3" w:rsidR="00CE48B9" w:rsidRPr="00227ABD" w:rsidRDefault="00CE48B9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6" w:name="_Hlk34391443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What works well around careers provision at </w:t>
            </w:r>
            <w:r w:rsidR="00213F90"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?</w:t>
            </w:r>
          </w:p>
        </w:tc>
      </w:tr>
      <w:tr w:rsidR="00CE48B9" w:rsidRPr="00227ABD" w14:paraId="5371634B" w14:textId="77777777" w:rsidTr="00F93FA8">
        <w:tc>
          <w:tcPr>
            <w:tcW w:w="9010" w:type="dxa"/>
            <w:shd w:val="clear" w:color="auto" w:fill="E9F6F6"/>
          </w:tcPr>
          <w:p w14:paraId="3A6D2F89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6"/>
      <w:tr w:rsidR="00CE48B9" w:rsidRPr="00227ABD" w14:paraId="451BA8C4" w14:textId="77777777" w:rsidTr="00F93FA8">
        <w:tc>
          <w:tcPr>
            <w:tcW w:w="9010" w:type="dxa"/>
            <w:shd w:val="clear" w:color="auto" w:fill="00A8A8"/>
          </w:tcPr>
          <w:p w14:paraId="4EEBBF6D" w14:textId="5A9259D9" w:rsidR="00CE48B9" w:rsidRPr="00227ABD" w:rsidRDefault="00CE48B9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What improvements could be made to careers provision at </w:t>
            </w:r>
            <w:r w:rsidR="00213F90"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?</w:t>
            </w:r>
          </w:p>
        </w:tc>
      </w:tr>
      <w:tr w:rsidR="00CE48B9" w:rsidRPr="00227ABD" w14:paraId="6CC0E505" w14:textId="77777777" w:rsidTr="00F93FA8">
        <w:tc>
          <w:tcPr>
            <w:tcW w:w="9010" w:type="dxa"/>
            <w:shd w:val="clear" w:color="auto" w:fill="E9F6F6"/>
          </w:tcPr>
          <w:p w14:paraId="07B20EDA" w14:textId="67C8B421" w:rsidR="00CE48B9" w:rsidRPr="00227ABD" w:rsidRDefault="00CE48B9" w:rsidP="00F93F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4F0871A" w14:textId="77777777" w:rsidR="00CE48B9" w:rsidRPr="00227ABD" w:rsidRDefault="00CE48B9" w:rsidP="00F93F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2A7BDC58" w14:textId="77777777" w:rsidR="00CE48B9" w:rsidRPr="00227ABD" w:rsidRDefault="00CE48B9" w:rsidP="00F93F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CE48B9" w:rsidRPr="00227ABD" w14:paraId="6DE7C153" w14:textId="77777777" w:rsidTr="00F93FA8">
        <w:tc>
          <w:tcPr>
            <w:tcW w:w="9010" w:type="dxa"/>
            <w:shd w:val="clear" w:color="auto" w:fill="00A8A8"/>
          </w:tcPr>
          <w:p w14:paraId="3A26646F" w14:textId="28D30AC9" w:rsidR="00CE48B9" w:rsidRPr="00227ABD" w:rsidRDefault="00CE48B9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Do you have any key questions/comments for the Careers Leader?</w:t>
            </w:r>
          </w:p>
        </w:tc>
      </w:tr>
      <w:tr w:rsidR="00CE48B9" w:rsidRPr="00227ABD" w14:paraId="60FCA018" w14:textId="77777777" w:rsidTr="00F93FA8">
        <w:tc>
          <w:tcPr>
            <w:tcW w:w="9010" w:type="dxa"/>
            <w:shd w:val="clear" w:color="auto" w:fill="E9F6F6"/>
          </w:tcPr>
          <w:p w14:paraId="51263DD2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  <w:bookmarkStart w:id="7" w:name="_Hlk34392915"/>
          </w:p>
          <w:p w14:paraId="0343F437" w14:textId="77777777" w:rsidR="00CE48B9" w:rsidRPr="00227ABD" w:rsidRDefault="00CE48B9" w:rsidP="005845F4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</w:tc>
      </w:tr>
      <w:bookmarkEnd w:id="7"/>
      <w:tr w:rsidR="00CE48B9" w:rsidRPr="00227ABD" w14:paraId="34C83DEE" w14:textId="77777777" w:rsidTr="00F93FA8">
        <w:tc>
          <w:tcPr>
            <w:tcW w:w="9010" w:type="dxa"/>
            <w:shd w:val="clear" w:color="auto" w:fill="E9F6F6"/>
          </w:tcPr>
          <w:p w14:paraId="4AA4F142" w14:textId="373E937A" w:rsidR="00CE48B9" w:rsidRPr="00227ABD" w:rsidRDefault="00CE48B9" w:rsidP="00605F9F">
            <w:pPr>
              <w:spacing w:before="120" w:after="120"/>
              <w:rPr>
                <w:color w:val="00A8A8"/>
                <w:sz w:val="20"/>
                <w:szCs w:val="20"/>
              </w:rPr>
            </w:pPr>
            <w:r w:rsidRPr="00227ABD">
              <w:rPr>
                <w:color w:val="404040" w:themeColor="text1" w:themeTint="BF"/>
                <w:sz w:val="20"/>
                <w:szCs w:val="20"/>
              </w:rPr>
              <w:t>Thank you for completing this form, we really value your feedback in continuing to develop our careers provision. For further information, please visit</w:t>
            </w:r>
            <w:r w:rsidRPr="008A0192">
              <w:rPr>
                <w:b/>
                <w:bCs/>
                <w:color w:val="FF0000"/>
                <w:sz w:val="22"/>
                <w:szCs w:val="22"/>
              </w:rPr>
              <w:t>:</w:t>
            </w:r>
            <w:r w:rsidR="00605F9F" w:rsidRPr="008A0192">
              <w:rPr>
                <w:b/>
                <w:bCs/>
                <w:color w:val="FF0000"/>
                <w:sz w:val="22"/>
                <w:szCs w:val="22"/>
              </w:rPr>
              <w:t xml:space="preserve"> our website</w:t>
            </w:r>
            <w:r w:rsidRPr="008A0192">
              <w:rPr>
                <w:b/>
                <w:bCs/>
                <w:color w:val="FF0000"/>
                <w:sz w:val="22"/>
                <w:szCs w:val="22"/>
              </w:rPr>
              <w:t xml:space="preserve"> and/or contact: </w:t>
            </w:r>
            <w:r w:rsidR="00605F9F" w:rsidRPr="008A0192">
              <w:rPr>
                <w:b/>
                <w:bCs/>
                <w:color w:val="FF0000"/>
                <w:sz w:val="22"/>
                <w:szCs w:val="22"/>
              </w:rPr>
              <w:t>Careers Leaders email</w:t>
            </w:r>
            <w:r w:rsidR="00605F9F" w:rsidRPr="008A0192">
              <w:rPr>
                <w:color w:val="FF0000"/>
                <w:sz w:val="20"/>
                <w:szCs w:val="20"/>
              </w:rPr>
              <w:t xml:space="preserve"> </w:t>
            </w:r>
          </w:p>
        </w:tc>
      </w:tr>
    </w:tbl>
    <w:p w14:paraId="15F4EE52" w14:textId="3495B7DF" w:rsidR="00935E4D" w:rsidRPr="00227ABD" w:rsidRDefault="00935E4D" w:rsidP="00213F90">
      <w:pPr>
        <w:rPr>
          <w:b/>
          <w:bCs/>
          <w:color w:val="00A8A8"/>
          <w:sz w:val="20"/>
          <w:szCs w:val="20"/>
        </w:rPr>
      </w:pPr>
    </w:p>
    <w:sectPr w:rsidR="00935E4D" w:rsidRPr="00227ABD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C3D2C"/>
    <w:multiLevelType w:val="hybridMultilevel"/>
    <w:tmpl w:val="301E397C"/>
    <w:lvl w:ilvl="0" w:tplc="7D302D96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01B9B"/>
    <w:multiLevelType w:val="hybridMultilevel"/>
    <w:tmpl w:val="6D56F758"/>
    <w:lvl w:ilvl="0" w:tplc="DF7669C6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389563">
    <w:abstractNumId w:val="0"/>
  </w:num>
  <w:num w:numId="2" w16cid:durableId="681787879">
    <w:abstractNumId w:val="1"/>
  </w:num>
  <w:num w:numId="3" w16cid:durableId="7256880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NDI0M7UwMDQ1szRQ0lEKTi0uzszPAymwrAUAWpU1kiwAAAA="/>
  </w:docVars>
  <w:rsids>
    <w:rsidRoot w:val="00935E4D"/>
    <w:rsid w:val="00031877"/>
    <w:rsid w:val="000605CA"/>
    <w:rsid w:val="000761A1"/>
    <w:rsid w:val="00094032"/>
    <w:rsid w:val="000B3F6E"/>
    <w:rsid w:val="000C3EB4"/>
    <w:rsid w:val="00153E98"/>
    <w:rsid w:val="00162597"/>
    <w:rsid w:val="001665A8"/>
    <w:rsid w:val="00177581"/>
    <w:rsid w:val="001E092A"/>
    <w:rsid w:val="00213F90"/>
    <w:rsid w:val="00227ABD"/>
    <w:rsid w:val="00274A12"/>
    <w:rsid w:val="00292027"/>
    <w:rsid w:val="002A7374"/>
    <w:rsid w:val="002F1EB7"/>
    <w:rsid w:val="003102AB"/>
    <w:rsid w:val="00325B2E"/>
    <w:rsid w:val="00350F04"/>
    <w:rsid w:val="00396BDE"/>
    <w:rsid w:val="00425988"/>
    <w:rsid w:val="004C3EDB"/>
    <w:rsid w:val="004C4BD3"/>
    <w:rsid w:val="00536219"/>
    <w:rsid w:val="005845F4"/>
    <w:rsid w:val="00591673"/>
    <w:rsid w:val="005B1C30"/>
    <w:rsid w:val="005C6003"/>
    <w:rsid w:val="00605F9F"/>
    <w:rsid w:val="006549D4"/>
    <w:rsid w:val="00673ADE"/>
    <w:rsid w:val="007635B1"/>
    <w:rsid w:val="007C065B"/>
    <w:rsid w:val="007D2FF1"/>
    <w:rsid w:val="00850358"/>
    <w:rsid w:val="00890FF5"/>
    <w:rsid w:val="008A0192"/>
    <w:rsid w:val="008C122A"/>
    <w:rsid w:val="0092302F"/>
    <w:rsid w:val="00935E4D"/>
    <w:rsid w:val="00A0275F"/>
    <w:rsid w:val="00A06D77"/>
    <w:rsid w:val="00A45C2B"/>
    <w:rsid w:val="00A55675"/>
    <w:rsid w:val="00A66AFF"/>
    <w:rsid w:val="00A73376"/>
    <w:rsid w:val="00A90A53"/>
    <w:rsid w:val="00AB4705"/>
    <w:rsid w:val="00B84FBF"/>
    <w:rsid w:val="00BD2794"/>
    <w:rsid w:val="00C15201"/>
    <w:rsid w:val="00C42E34"/>
    <w:rsid w:val="00CC2965"/>
    <w:rsid w:val="00CE48B9"/>
    <w:rsid w:val="00D3173A"/>
    <w:rsid w:val="00D62384"/>
    <w:rsid w:val="00D717D2"/>
    <w:rsid w:val="00DA16FC"/>
    <w:rsid w:val="00E0576B"/>
    <w:rsid w:val="00EA0E14"/>
    <w:rsid w:val="00EE5F1F"/>
    <w:rsid w:val="00F01BE9"/>
    <w:rsid w:val="00F11688"/>
    <w:rsid w:val="00F44A4E"/>
    <w:rsid w:val="00F61A37"/>
    <w:rsid w:val="00F93FA8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5:docId w15:val="{E8FFA393-4329-4C88-A051-135FEE979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05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57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576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57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576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F1E11-C18A-45B0-BEFA-565949F04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1</Words>
  <Characters>2234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Rachel Green</cp:lastModifiedBy>
  <cp:revision>12</cp:revision>
  <dcterms:created xsi:type="dcterms:W3CDTF">2021-09-01T17:54:00Z</dcterms:created>
  <dcterms:modified xsi:type="dcterms:W3CDTF">2025-07-21T13:46:00Z</dcterms:modified>
</cp:coreProperties>
</file>